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85AA2" w14:textId="7E56EEB7" w:rsidR="002F6A71" w:rsidRPr="00B269C5" w:rsidRDefault="00596C31">
      <w:pPr>
        <w:pStyle w:val="Title"/>
        <w:keepNext w:val="0"/>
        <w:keepLines w:val="0"/>
        <w:widowControl w:val="0"/>
        <w:pBdr>
          <w:bottom w:val="single" w:sz="12" w:space="4" w:color="141414"/>
        </w:pBdr>
        <w:spacing w:after="120" w:line="240" w:lineRule="auto"/>
        <w:contextualSpacing w:val="0"/>
        <w:rPr>
          <w:rFonts w:ascii="Times New Roman" w:eastAsia="Times New Roman" w:hAnsi="Times New Roman" w:cs="Times New Roman"/>
          <w:color w:val="141414"/>
          <w:sz w:val="44"/>
          <w:szCs w:val="44"/>
        </w:rPr>
      </w:pPr>
      <w:bookmarkStart w:id="0" w:name="_GoBack"/>
      <w:bookmarkEnd w:id="0"/>
      <w:r w:rsidRPr="00B269C5">
        <w:rPr>
          <w:rFonts w:ascii="Times New Roman" w:eastAsia="Times New Roman" w:hAnsi="Times New Roman" w:cs="Times New Roman"/>
          <w:color w:val="141414"/>
          <w:sz w:val="44"/>
          <w:szCs w:val="44"/>
        </w:rPr>
        <w:t>Chelsey Mendoza</w:t>
      </w:r>
    </w:p>
    <w:p w14:paraId="70E9D90F" w14:textId="3AE15A71" w:rsidR="002F6A71" w:rsidRPr="00723DCC" w:rsidRDefault="00596C31">
      <w:pPr>
        <w:widowControl w:val="0"/>
        <w:spacing w:after="28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723DCC">
        <w:rPr>
          <w:rFonts w:ascii="Times New Roman" w:eastAsia="Times New Roman" w:hAnsi="Times New Roman" w:cs="Times New Roman"/>
          <w:sz w:val="18"/>
          <w:szCs w:val="18"/>
        </w:rPr>
        <w:t>Lumberton, NJ 08048 | (60</w:t>
      </w:r>
      <w:r w:rsidR="00AD38B6">
        <w:rPr>
          <w:rFonts w:ascii="Times New Roman" w:eastAsia="Times New Roman" w:hAnsi="Times New Roman" w:cs="Times New Roman"/>
          <w:sz w:val="18"/>
          <w:szCs w:val="18"/>
        </w:rPr>
        <w:t>7)</w:t>
      </w:r>
      <w:r w:rsidR="00926312" w:rsidRPr="00723DCC">
        <w:rPr>
          <w:rFonts w:ascii="Times New Roman" w:eastAsia="Times New Roman" w:hAnsi="Times New Roman" w:cs="Times New Roman"/>
          <w:sz w:val="18"/>
          <w:szCs w:val="18"/>
        </w:rPr>
        <w:t>262-9139 | </w:t>
      </w:r>
      <w:r w:rsidR="0077434D" w:rsidRPr="00AD38B6">
        <w:rPr>
          <w:rFonts w:ascii="Times New Roman" w:eastAsia="Times New Roman" w:hAnsi="Times New Roman" w:cs="Times New Roman"/>
          <w:sz w:val="18"/>
          <w:szCs w:val="18"/>
        </w:rPr>
        <w:t>chelseymendoza</w:t>
      </w:r>
      <w:r w:rsidR="00AD38B6" w:rsidRPr="00AD38B6">
        <w:rPr>
          <w:rFonts w:ascii="Times New Roman" w:eastAsia="Times New Roman" w:hAnsi="Times New Roman" w:cs="Times New Roman"/>
          <w:sz w:val="18"/>
          <w:szCs w:val="18"/>
        </w:rPr>
        <w:t>1994</w:t>
      </w:r>
      <w:r w:rsidR="0077434D" w:rsidRPr="00AD38B6">
        <w:rPr>
          <w:rFonts w:ascii="Times New Roman" w:eastAsia="Times New Roman" w:hAnsi="Times New Roman" w:cs="Times New Roman"/>
          <w:sz w:val="18"/>
          <w:szCs w:val="18"/>
        </w:rPr>
        <w:t>@yahoo.com</w:t>
      </w:r>
      <w:r w:rsidR="0077434D" w:rsidRPr="00723DCC">
        <w:rPr>
          <w:rFonts w:ascii="Times New Roman" w:eastAsia="Times New Roman" w:hAnsi="Times New Roman" w:cs="Times New Roman"/>
          <w:sz w:val="18"/>
          <w:szCs w:val="18"/>
        </w:rPr>
        <w:t xml:space="preserve"> | linkedin.com/in/</w:t>
      </w:r>
      <w:proofErr w:type="spellStart"/>
      <w:r w:rsidR="0077434D" w:rsidRPr="00723DCC">
        <w:rPr>
          <w:rFonts w:ascii="Times New Roman" w:eastAsia="Times New Roman" w:hAnsi="Times New Roman" w:cs="Times New Roman"/>
          <w:sz w:val="18"/>
          <w:szCs w:val="18"/>
        </w:rPr>
        <w:t>chelseymendoza</w:t>
      </w:r>
      <w:proofErr w:type="spellEnd"/>
    </w:p>
    <w:p w14:paraId="0EB1480C" w14:textId="7BE403C0" w:rsidR="002E1049" w:rsidRDefault="00725B86" w:rsidP="00C641DC">
      <w:pPr>
        <w:widowControl w:val="0"/>
        <w:spacing w:after="280"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SUMMARY</w:t>
      </w:r>
      <w:r w:rsidR="00596C31">
        <w:rPr>
          <w:rFonts w:ascii="Times New Roman" w:eastAsia="Times New Roman" w:hAnsi="Times New Roman" w:cs="Times New Roman"/>
          <w:b/>
          <w:sz w:val="20"/>
          <w:szCs w:val="20"/>
        </w:rPr>
        <w:t xml:space="preserve">: 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ab/>
      </w:r>
      <w:r w:rsidR="0073540A" w:rsidRPr="0073540A">
        <w:rPr>
          <w:rFonts w:ascii="Times New Roman" w:eastAsia="Times New Roman" w:hAnsi="Times New Roman" w:cs="Times New Roman"/>
          <w:sz w:val="19"/>
          <w:szCs w:val="19"/>
        </w:rPr>
        <w:t xml:space="preserve">Recent graduate of </w:t>
      </w:r>
      <w:r w:rsidR="00EC16D9">
        <w:rPr>
          <w:rFonts w:ascii="Times New Roman" w:eastAsia="Times New Roman" w:hAnsi="Times New Roman" w:cs="Times New Roman"/>
          <w:sz w:val="19"/>
          <w:szCs w:val="19"/>
        </w:rPr>
        <w:t xml:space="preserve">a </w:t>
      </w:r>
      <w:r w:rsidR="0073540A" w:rsidRPr="0073540A">
        <w:rPr>
          <w:rFonts w:ascii="Times New Roman" w:eastAsia="Times New Roman" w:hAnsi="Times New Roman" w:cs="Times New Roman"/>
          <w:sz w:val="19"/>
          <w:szCs w:val="19"/>
        </w:rPr>
        <w:t>high-ranked university possessing experience in several criminal justice concepts. Seeking an opportunity to leverage exceptional deductive reasoning, communication, and motivation.</w:t>
      </w:r>
      <w:r w:rsidR="002E1049">
        <w:rPr>
          <w:rFonts w:ascii="Times New Roman" w:eastAsia="Times New Roman" w:hAnsi="Times New Roman" w:cs="Times New Roman"/>
          <w:b/>
          <w:sz w:val="20"/>
          <w:szCs w:val="20"/>
        </w:rPr>
        <w:tab/>
      </w:r>
    </w:p>
    <w:p w14:paraId="7ADAC9E4" w14:textId="77777777" w:rsidR="00E22A7E" w:rsidRDefault="00596C31" w:rsidP="00E22A7E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EDUCATION: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E22A7E">
        <w:rPr>
          <w:rFonts w:ascii="Times New Roman" w:eastAsia="Times New Roman" w:hAnsi="Times New Roman" w:cs="Times New Roman"/>
          <w:b/>
          <w:sz w:val="20"/>
          <w:szCs w:val="20"/>
        </w:rPr>
        <w:t xml:space="preserve">SOUTHERN NEW HAMPSHIRE UNIVERSITY, </w:t>
      </w:r>
      <w:r w:rsidR="00E22A7E">
        <w:rPr>
          <w:rFonts w:ascii="Times New Roman" w:eastAsia="Times New Roman" w:hAnsi="Times New Roman" w:cs="Times New Roman"/>
          <w:i/>
          <w:sz w:val="20"/>
          <w:szCs w:val="20"/>
        </w:rPr>
        <w:t xml:space="preserve">MANCHESTER, N.H. </w:t>
      </w:r>
      <w:r w:rsidR="00E22A7E">
        <w:rPr>
          <w:rFonts w:ascii="Times New Roman" w:eastAsia="Times New Roman" w:hAnsi="Times New Roman" w:cs="Times New Roman"/>
          <w:sz w:val="20"/>
          <w:szCs w:val="20"/>
        </w:rPr>
        <w:t>(Mar. 2019)</w:t>
      </w:r>
    </w:p>
    <w:p w14:paraId="36801941" w14:textId="77777777" w:rsidR="00E22A7E" w:rsidRPr="00967507" w:rsidRDefault="00E22A7E" w:rsidP="00E22A7E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>M.S. in Psychology (Concentration: Forensic Psychology)</w:t>
      </w:r>
    </w:p>
    <w:p w14:paraId="4E4D4C43" w14:textId="77777777" w:rsidR="00E22A7E" w:rsidRDefault="00E22A7E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267CFA0" w14:textId="6B559BF7" w:rsidR="002F6A71" w:rsidRDefault="00596C31" w:rsidP="00E22A7E">
      <w:pPr>
        <w:widowControl w:val="0"/>
        <w:spacing w:line="240" w:lineRule="auto"/>
        <w:ind w:left="720"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TOCKTON UNIVERSITY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GALLOWAY N.J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67507">
        <w:rPr>
          <w:rFonts w:ascii="Times New Roman" w:eastAsia="Times New Roman" w:hAnsi="Times New Roman" w:cs="Times New Roman"/>
          <w:sz w:val="20"/>
          <w:szCs w:val="20"/>
        </w:rPr>
        <w:t>(May 2017)</w:t>
      </w:r>
    </w:p>
    <w:p w14:paraId="4395222A" w14:textId="32EE23D1" w:rsidR="002F6A71" w:rsidRDefault="00836CB1">
      <w:pPr>
        <w:widowControl w:val="0"/>
        <w:spacing w:line="240" w:lineRule="auto"/>
        <w:ind w:left="21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B.A. in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 Criminal Justic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(Track: Forensic Investigation) and B.A.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 in Communications</w:t>
      </w:r>
    </w:p>
    <w:p w14:paraId="4B4C7475" w14:textId="69FEE94A" w:rsidR="002F6A71" w:rsidRDefault="00596C31">
      <w:pPr>
        <w:widowControl w:val="0"/>
        <w:spacing w:line="240" w:lineRule="auto"/>
        <w:ind w:left="1440"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umulative GPA: 3</w:t>
      </w:r>
      <w:r w:rsidR="007F0254">
        <w:rPr>
          <w:rFonts w:ascii="Times New Roman" w:eastAsia="Times New Roman" w:hAnsi="Times New Roman" w:cs="Times New Roman"/>
          <w:sz w:val="20"/>
          <w:szCs w:val="20"/>
        </w:rPr>
        <w:t>.87</w:t>
      </w:r>
      <w:r>
        <w:rPr>
          <w:rFonts w:ascii="Times New Roman" w:eastAsia="Times New Roman" w:hAnsi="Times New Roman" w:cs="Times New Roman"/>
          <w:sz w:val="20"/>
          <w:szCs w:val="20"/>
        </w:rPr>
        <w:t>; Secretary of the Criminal Justice Association</w:t>
      </w:r>
    </w:p>
    <w:p w14:paraId="7348B005" w14:textId="77777777" w:rsidR="0096116E" w:rsidRDefault="0096116E">
      <w:pPr>
        <w:widowControl w:val="0"/>
        <w:spacing w:line="240" w:lineRule="auto"/>
        <w:ind w:left="1440" w:firstLine="720"/>
        <w:rPr>
          <w:rFonts w:ascii="Times New Roman" w:eastAsia="Times New Roman" w:hAnsi="Times New Roman" w:cs="Times New Roman"/>
          <w:sz w:val="20"/>
          <w:szCs w:val="20"/>
        </w:rPr>
      </w:pPr>
    </w:p>
    <w:p w14:paraId="7B53AAB5" w14:textId="0C7C8402" w:rsidR="002F6A71" w:rsidRDefault="00596C31" w:rsidP="00E22A7E">
      <w:pPr>
        <w:widowControl w:val="0"/>
        <w:spacing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SKILLS: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8C33F1">
        <w:rPr>
          <w:rFonts w:ascii="Times New Roman" w:eastAsia="Times New Roman" w:hAnsi="Times New Roman" w:cs="Times New Roman"/>
          <w:sz w:val="20"/>
          <w:szCs w:val="20"/>
        </w:rPr>
        <w:t>Detail-Oriente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● </w:t>
      </w:r>
      <w:r w:rsidR="00C31AF9">
        <w:rPr>
          <w:rFonts w:ascii="Times New Roman" w:eastAsia="Times New Roman" w:hAnsi="Times New Roman" w:cs="Times New Roman"/>
          <w:sz w:val="20"/>
          <w:szCs w:val="20"/>
        </w:rPr>
        <w:t>Self-Starter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●</w:t>
      </w:r>
      <w:r w:rsidR="00876B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quipment Safety ●</w:t>
      </w:r>
      <w:r w:rsidR="00876B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trong Leader ●</w:t>
      </w:r>
      <w:r w:rsidR="00876B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06D7D">
        <w:rPr>
          <w:rFonts w:ascii="Times New Roman" w:eastAsia="Times New Roman" w:hAnsi="Times New Roman" w:cs="Times New Roman"/>
          <w:sz w:val="20"/>
          <w:szCs w:val="20"/>
        </w:rPr>
        <w:t xml:space="preserve">Critical Thinking </w:t>
      </w:r>
      <w:r>
        <w:rPr>
          <w:rFonts w:ascii="Times New Roman" w:eastAsia="Times New Roman" w:hAnsi="Times New Roman" w:cs="Times New Roman"/>
          <w:sz w:val="20"/>
          <w:szCs w:val="20"/>
        </w:rPr>
        <w:t>●</w:t>
      </w:r>
      <w:r w:rsidR="00876B4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ilingual</w:t>
      </w:r>
      <w:r w:rsidR="00D06D7D">
        <w:rPr>
          <w:rFonts w:ascii="Times New Roman" w:eastAsia="Times New Roman" w:hAnsi="Times New Roman" w:cs="Times New Roman"/>
          <w:sz w:val="20"/>
          <w:szCs w:val="20"/>
        </w:rPr>
        <w:t xml:space="preserve"> ● Research ● Ethical Standards </w:t>
      </w:r>
      <w:r w:rsidR="004D4A51"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C31AF9">
        <w:rPr>
          <w:rFonts w:ascii="Times New Roman" w:eastAsia="Times New Roman" w:hAnsi="Times New Roman" w:cs="Times New Roman"/>
          <w:sz w:val="20"/>
          <w:szCs w:val="20"/>
        </w:rPr>
        <w:t xml:space="preserve">Microsoft Office Proficient </w:t>
      </w:r>
      <w:r w:rsidR="00861C8C"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proofErr w:type="spellStart"/>
      <w:r w:rsidR="00C31AF9">
        <w:rPr>
          <w:rFonts w:ascii="Times New Roman" w:eastAsia="Times New Roman" w:hAnsi="Times New Roman" w:cs="Times New Roman"/>
          <w:sz w:val="20"/>
          <w:szCs w:val="20"/>
        </w:rPr>
        <w:t>Bookeo</w:t>
      </w:r>
      <w:proofErr w:type="spellEnd"/>
      <w:r w:rsidR="00C31AF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C7BC2">
        <w:rPr>
          <w:rFonts w:ascii="Times New Roman" w:eastAsia="Times New Roman" w:hAnsi="Times New Roman" w:cs="Times New Roman"/>
          <w:sz w:val="20"/>
          <w:szCs w:val="20"/>
        </w:rPr>
        <w:t xml:space="preserve">● Database Entry  </w:t>
      </w:r>
    </w:p>
    <w:p w14:paraId="53C8DE6F" w14:textId="77777777" w:rsidR="002F6A71" w:rsidRDefault="002F6A71">
      <w:pPr>
        <w:widowControl w:val="0"/>
        <w:spacing w:line="240" w:lineRule="auto"/>
        <w:ind w:left="2160"/>
        <w:rPr>
          <w:rFonts w:ascii="Times New Roman" w:eastAsia="Times New Roman" w:hAnsi="Times New Roman" w:cs="Times New Roman"/>
          <w:sz w:val="20"/>
          <w:szCs w:val="20"/>
        </w:rPr>
      </w:pPr>
    </w:p>
    <w:p w14:paraId="37087E46" w14:textId="57A86B5A" w:rsidR="000943B2" w:rsidRDefault="00596C31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XPERIENCE: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0943B2">
        <w:rPr>
          <w:rFonts w:ascii="Times New Roman" w:eastAsia="Times New Roman" w:hAnsi="Times New Roman" w:cs="Times New Roman"/>
          <w:b/>
          <w:sz w:val="20"/>
          <w:szCs w:val="20"/>
        </w:rPr>
        <w:t>Escape AC</w:t>
      </w:r>
      <w:r w:rsidR="000943B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943B2">
        <w:rPr>
          <w:rFonts w:ascii="Times New Roman" w:eastAsia="Times New Roman" w:hAnsi="Times New Roman" w:cs="Times New Roman"/>
          <w:i/>
          <w:sz w:val="20"/>
          <w:szCs w:val="20"/>
        </w:rPr>
        <w:t>ATLANTIC CITY</w:t>
      </w:r>
      <w:r w:rsidR="00967507"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 w:rsidR="000943B2">
        <w:rPr>
          <w:rFonts w:ascii="Times New Roman" w:eastAsia="Times New Roman" w:hAnsi="Times New Roman" w:cs="Times New Roman"/>
          <w:i/>
          <w:sz w:val="20"/>
          <w:szCs w:val="20"/>
        </w:rPr>
        <w:t xml:space="preserve"> N.J.</w:t>
      </w:r>
      <w:r w:rsidR="00702619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="00702619">
        <w:rPr>
          <w:rFonts w:ascii="Times New Roman" w:eastAsia="Times New Roman" w:hAnsi="Times New Roman" w:cs="Times New Roman"/>
          <w:sz w:val="20"/>
          <w:szCs w:val="20"/>
        </w:rPr>
        <w:t>(</w:t>
      </w:r>
      <w:r w:rsidR="000F6D7E">
        <w:rPr>
          <w:rFonts w:ascii="Times New Roman" w:eastAsia="Times New Roman" w:hAnsi="Times New Roman" w:cs="Times New Roman"/>
          <w:sz w:val="20"/>
          <w:szCs w:val="20"/>
        </w:rPr>
        <w:t>May 2017 – Sept. 2017</w:t>
      </w:r>
      <w:r w:rsidR="00702619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20D6D1A1" w14:textId="017B4E67" w:rsidR="002359C1" w:rsidRDefault="000F6D7E" w:rsidP="002359C1">
      <w:pPr>
        <w:widowControl w:val="0"/>
        <w:spacing w:line="240" w:lineRule="auto"/>
        <w:ind w:left="1440"/>
        <w:rPr>
          <w:rFonts w:ascii="Times New Roman" w:eastAsia="Times New Roman" w:hAnsi="Times New Roman" w:cs="Times New Roman"/>
          <w:sz w:val="20"/>
          <w:szCs w:val="20"/>
        </w:rPr>
      </w:pPr>
      <w:r w:rsidRPr="000F6D7E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General Manager:</w:t>
      </w:r>
      <w:r w:rsidRPr="000F6D7E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2359C1">
        <w:rPr>
          <w:rFonts w:ascii="Times New Roman" w:eastAsia="Times New Roman" w:hAnsi="Times New Roman" w:cs="Times New Roman"/>
          <w:sz w:val="20"/>
          <w:szCs w:val="20"/>
        </w:rPr>
        <w:t>Constructed and executed employees’ schedules, calculated bi-weekly income for payroll, secured corporate events and inquiries, de-escalated and resolved dilemmas with both clientele and employees</w:t>
      </w:r>
      <w:r w:rsidR="004F633C">
        <w:rPr>
          <w:rFonts w:ascii="Times New Roman" w:eastAsia="Times New Roman" w:hAnsi="Times New Roman" w:cs="Times New Roman"/>
          <w:sz w:val="20"/>
          <w:szCs w:val="20"/>
        </w:rPr>
        <w:t>, trained incoming employees, and implemented regulations and guidelines.</w:t>
      </w:r>
    </w:p>
    <w:p w14:paraId="60DC1757" w14:textId="0488BE75" w:rsidR="00837713" w:rsidRDefault="00DA4BA9" w:rsidP="00C82A6C">
      <w:pPr>
        <w:widowControl w:val="0"/>
        <w:spacing w:line="240" w:lineRule="auto"/>
        <w:ind w:left="21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E54F2A" w:rsidRPr="000F6D7E">
        <w:rPr>
          <w:rFonts w:ascii="Times New Roman" w:eastAsia="Times New Roman" w:hAnsi="Times New Roman" w:cs="Times New Roman"/>
          <w:sz w:val="20"/>
          <w:szCs w:val="20"/>
        </w:rPr>
        <w:t xml:space="preserve">Led an </w:t>
      </w:r>
      <w:r w:rsidR="00D345AB">
        <w:rPr>
          <w:rFonts w:ascii="Times New Roman" w:eastAsia="Times New Roman" w:hAnsi="Times New Roman" w:cs="Times New Roman"/>
          <w:sz w:val="20"/>
          <w:szCs w:val="20"/>
        </w:rPr>
        <w:t>eight</w:t>
      </w:r>
      <w:r w:rsidR="00E54F2A" w:rsidRPr="000F6D7E">
        <w:rPr>
          <w:rFonts w:ascii="Times New Roman" w:eastAsia="Times New Roman" w:hAnsi="Times New Roman" w:cs="Times New Roman"/>
          <w:sz w:val="20"/>
          <w:szCs w:val="20"/>
        </w:rPr>
        <w:t>-person team</w:t>
      </w:r>
      <w:r w:rsidR="00E54F2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6277E">
        <w:rPr>
          <w:rFonts w:ascii="Times New Roman" w:eastAsia="Times New Roman" w:hAnsi="Times New Roman" w:cs="Times New Roman"/>
          <w:sz w:val="20"/>
          <w:szCs w:val="20"/>
        </w:rPr>
        <w:t>in attaining</w:t>
      </w:r>
      <w:r w:rsidR="00C82A6C">
        <w:rPr>
          <w:rFonts w:ascii="Times New Roman" w:eastAsia="Times New Roman" w:hAnsi="Times New Roman" w:cs="Times New Roman"/>
          <w:sz w:val="20"/>
          <w:szCs w:val="20"/>
        </w:rPr>
        <w:t xml:space="preserve"> two of the company’s highest monthly revenues</w:t>
      </w:r>
    </w:p>
    <w:p w14:paraId="192A415E" w14:textId="64D03111" w:rsidR="00723DCC" w:rsidRDefault="00723DCC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A4BA9"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● Negotiated</w:t>
      </w:r>
      <w:r w:rsidR="00D7658B">
        <w:rPr>
          <w:rFonts w:ascii="Times New Roman" w:eastAsia="Times New Roman" w:hAnsi="Times New Roman" w:cs="Times New Roman"/>
          <w:sz w:val="20"/>
          <w:szCs w:val="20"/>
        </w:rPr>
        <w:t xml:space="preserve"> upwards of 80 participants, earning a near $3,000 profit per event. </w:t>
      </w:r>
    </w:p>
    <w:p w14:paraId="430F2921" w14:textId="79FE84CE" w:rsidR="000F6D7E" w:rsidRDefault="00317849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A4BA9">
        <w:rPr>
          <w:rFonts w:ascii="Times New Roman" w:eastAsia="Times New Roman" w:hAnsi="Times New Roman" w:cs="Times New Roman"/>
          <w:sz w:val="20"/>
          <w:szCs w:val="20"/>
        </w:rPr>
        <w:tab/>
      </w:r>
      <w:r w:rsidR="000F6D7E">
        <w:rPr>
          <w:rFonts w:ascii="Times New Roman" w:eastAsia="Times New Roman" w:hAnsi="Times New Roman" w:cs="Times New Roman"/>
          <w:sz w:val="20"/>
          <w:szCs w:val="20"/>
        </w:rPr>
        <w:t>● Given bonus only two month</w:t>
      </w:r>
      <w:r w:rsidR="00DD2569">
        <w:rPr>
          <w:rFonts w:ascii="Times New Roman" w:eastAsia="Times New Roman" w:hAnsi="Times New Roman" w:cs="Times New Roman"/>
          <w:sz w:val="20"/>
          <w:szCs w:val="20"/>
        </w:rPr>
        <w:t>s</w:t>
      </w:r>
      <w:r w:rsidR="000F6D7E">
        <w:rPr>
          <w:rFonts w:ascii="Times New Roman" w:eastAsia="Times New Roman" w:hAnsi="Times New Roman" w:cs="Times New Roman"/>
          <w:sz w:val="20"/>
          <w:szCs w:val="20"/>
        </w:rPr>
        <w:t xml:space="preserve"> into </w:t>
      </w:r>
      <w:r w:rsidR="00437A5C">
        <w:rPr>
          <w:rFonts w:ascii="Times New Roman" w:eastAsia="Times New Roman" w:hAnsi="Times New Roman" w:cs="Times New Roman"/>
          <w:sz w:val="20"/>
          <w:szCs w:val="20"/>
        </w:rPr>
        <w:t xml:space="preserve">managerial </w:t>
      </w:r>
      <w:r w:rsidR="000F6D7E">
        <w:rPr>
          <w:rFonts w:ascii="Times New Roman" w:eastAsia="Times New Roman" w:hAnsi="Times New Roman" w:cs="Times New Roman"/>
          <w:sz w:val="20"/>
          <w:szCs w:val="20"/>
        </w:rPr>
        <w:t xml:space="preserve">role for exceptional work. </w:t>
      </w:r>
    </w:p>
    <w:p w14:paraId="3439BAFD" w14:textId="25C741F8" w:rsidR="00AA5B04" w:rsidRDefault="00AA5B04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B486D7E" w14:textId="732B4531" w:rsidR="00AA5B04" w:rsidRDefault="00AA5B04" w:rsidP="00AA5B04">
      <w:pPr>
        <w:widowControl w:val="0"/>
        <w:spacing w:line="240" w:lineRule="auto"/>
        <w:ind w:left="720"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scape AC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TLANTIC CITY</w:t>
      </w:r>
      <w:r w:rsidR="00967507"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N.J. </w:t>
      </w:r>
      <w:r>
        <w:rPr>
          <w:rFonts w:ascii="Times New Roman" w:eastAsia="Times New Roman" w:hAnsi="Times New Roman" w:cs="Times New Roman"/>
          <w:sz w:val="20"/>
          <w:szCs w:val="20"/>
        </w:rPr>
        <w:t>(Oct 2016 – May 2017)</w:t>
      </w:r>
    </w:p>
    <w:p w14:paraId="71503F5E" w14:textId="69E7C211" w:rsidR="00AA5B04" w:rsidRPr="00AA5B04" w:rsidRDefault="00AA5B04" w:rsidP="00AA5B04">
      <w:pPr>
        <w:widowControl w:val="0"/>
        <w:spacing w:line="240" w:lineRule="auto"/>
        <w:ind w:left="14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Customer Service Representative/Surveillance</w:t>
      </w:r>
      <w:r w:rsidRPr="000F6D7E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:</w:t>
      </w:r>
      <w:r w:rsidRPr="000F6D7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rchestrated safe and enjoyable games through surveillance technology, assembled well-written social media posts to encourage customer engagement, enforced several safety procedures</w:t>
      </w:r>
      <w:r w:rsidR="00705F8A">
        <w:rPr>
          <w:rFonts w:ascii="Times New Roman" w:eastAsia="Times New Roman" w:hAnsi="Times New Roman" w:cs="Times New Roman"/>
          <w:sz w:val="20"/>
          <w:szCs w:val="20"/>
        </w:rPr>
        <w:t xml:space="preserve">, and trained incoming employees. </w:t>
      </w:r>
    </w:p>
    <w:p w14:paraId="0AFFC8E5" w14:textId="6429EBEB" w:rsidR="00AA5B04" w:rsidRPr="00723DCC" w:rsidRDefault="00AA5B04" w:rsidP="00AA5B04">
      <w:pPr>
        <w:widowControl w:val="0"/>
        <w:spacing w:line="240" w:lineRule="auto"/>
        <w:ind w:left="1440"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D06D7D">
        <w:rPr>
          <w:rFonts w:ascii="Times New Roman" w:eastAsia="Times New Roman" w:hAnsi="Times New Roman" w:cs="Times New Roman"/>
          <w:sz w:val="20"/>
          <w:szCs w:val="20"/>
        </w:rPr>
        <w:t>Awarded “Co-Worker of the Month” and three raises for exemplary performance</w:t>
      </w:r>
    </w:p>
    <w:p w14:paraId="683A9A90" w14:textId="2A3D89D8" w:rsidR="00AA5B04" w:rsidRPr="00723DCC" w:rsidRDefault="00705F8A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 xml:space="preserve">● Answered approximately 150 calls and 40 e-mails per week. </w:t>
      </w:r>
    </w:p>
    <w:p w14:paraId="6557FB4E" w14:textId="77777777" w:rsidR="000943B2" w:rsidRPr="000943B2" w:rsidRDefault="000943B2" w:rsidP="00926312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C0A2BC1" w14:textId="5E0A5F69" w:rsidR="002F6A71" w:rsidRDefault="00596C31" w:rsidP="000943B2">
      <w:pPr>
        <w:widowControl w:val="0"/>
        <w:spacing w:line="240" w:lineRule="auto"/>
        <w:ind w:left="1080" w:firstLine="360"/>
        <w:rPr>
          <w:rFonts w:ascii="Times New Roman" w:eastAsia="Times New Roman" w:hAnsi="Times New Roman" w:cs="Times New Roman"/>
          <w:sz w:val="20"/>
          <w:szCs w:val="20"/>
        </w:rPr>
      </w:pPr>
      <w:r w:rsidRPr="000943B2">
        <w:rPr>
          <w:rFonts w:ascii="Times New Roman" w:eastAsia="Times New Roman" w:hAnsi="Times New Roman" w:cs="Times New Roman"/>
          <w:b/>
          <w:sz w:val="20"/>
          <w:szCs w:val="20"/>
        </w:rPr>
        <w:t>Atlantic</w:t>
      </w:r>
      <w:r w:rsidRPr="00451055">
        <w:rPr>
          <w:rFonts w:ascii="Times New Roman" w:eastAsia="Times New Roman" w:hAnsi="Times New Roman" w:cs="Times New Roman"/>
          <w:b/>
          <w:sz w:val="20"/>
          <w:szCs w:val="20"/>
        </w:rPr>
        <w:t xml:space="preserve"> County Prosecutor’s Office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 w:rsidR="00451055">
        <w:rPr>
          <w:rFonts w:ascii="Times New Roman" w:eastAsia="Times New Roman" w:hAnsi="Times New Roman" w:cs="Times New Roman"/>
          <w:i/>
          <w:sz w:val="20"/>
          <w:szCs w:val="20"/>
        </w:rPr>
        <w:t xml:space="preserve"> MAYS LANDING</w:t>
      </w:r>
      <w:r w:rsidR="00967507"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 w:rsidR="00451055">
        <w:rPr>
          <w:rFonts w:ascii="Times New Roman" w:eastAsia="Times New Roman" w:hAnsi="Times New Roman" w:cs="Times New Roman"/>
          <w:i/>
          <w:sz w:val="20"/>
          <w:szCs w:val="20"/>
        </w:rPr>
        <w:t xml:space="preserve"> N.J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 w:rsidR="00702619">
        <w:rPr>
          <w:rFonts w:ascii="Times New Roman" w:eastAsia="Times New Roman" w:hAnsi="Times New Roman" w:cs="Times New Roman"/>
          <w:sz w:val="20"/>
          <w:szCs w:val="20"/>
        </w:rPr>
        <w:t xml:space="preserve"> (Sept. 2016 – Dec. 2016)</w:t>
      </w:r>
    </w:p>
    <w:p w14:paraId="794C114C" w14:textId="431368EA" w:rsidR="00FE2667" w:rsidRDefault="00317849" w:rsidP="00FE2667">
      <w:pPr>
        <w:widowControl w:val="0"/>
        <w:spacing w:line="240" w:lineRule="auto"/>
        <w:ind w:left="14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Forensic Intern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Performed forensic investigation assignments with </w:t>
      </w:r>
      <w:r>
        <w:rPr>
          <w:rFonts w:ascii="Times New Roman" w:eastAsia="Times New Roman" w:hAnsi="Times New Roman" w:cs="Times New Roman"/>
          <w:sz w:val="20"/>
          <w:szCs w:val="20"/>
        </w:rPr>
        <w:t>county</w:t>
      </w:r>
      <w:r w:rsidR="007D5F2A">
        <w:rPr>
          <w:rFonts w:ascii="Times New Roman" w:eastAsia="Times New Roman" w:hAnsi="Times New Roman" w:cs="Times New Roman"/>
          <w:sz w:val="20"/>
          <w:szCs w:val="20"/>
        </w:rPr>
        <w:t xml:space="preserve"> mentors, e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xecuted relevant and </w:t>
      </w:r>
      <w:r w:rsidR="00FE2667">
        <w:rPr>
          <w:rFonts w:ascii="Times New Roman" w:eastAsia="Times New Roman" w:hAnsi="Times New Roman" w:cs="Times New Roman"/>
          <w:sz w:val="20"/>
          <w:szCs w:val="20"/>
        </w:rPr>
        <w:t>safe equipment training, p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rovided technical assistance and </w:t>
      </w:r>
      <w:r w:rsidR="00FE2667">
        <w:rPr>
          <w:rFonts w:ascii="Times New Roman" w:eastAsia="Times New Roman" w:hAnsi="Times New Roman" w:cs="Times New Roman"/>
          <w:sz w:val="20"/>
          <w:szCs w:val="20"/>
        </w:rPr>
        <w:t xml:space="preserve">guidance, maintained positive relationships with law enforcement personnel, generated accurate administrative reports and clerical tasks for ongoing investigations, and attended several autopsies and assisted in collecting necessary data.  </w:t>
      </w:r>
    </w:p>
    <w:p w14:paraId="1981E1EA" w14:textId="32B70642" w:rsidR="002F6A71" w:rsidRDefault="00FE2667" w:rsidP="00FE2667">
      <w:pPr>
        <w:widowControl w:val="0"/>
        <w:spacing w:line="240" w:lineRule="auto"/>
        <w:ind w:left="21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596C31">
        <w:rPr>
          <w:rFonts w:ascii="Times New Roman" w:eastAsia="Times New Roman" w:hAnsi="Times New Roman" w:cs="Times New Roman"/>
          <w:sz w:val="20"/>
          <w:szCs w:val="20"/>
        </w:rPr>
        <w:t xml:space="preserve">Attended professional development in the following disciplines:  </w:t>
      </w:r>
    </w:p>
    <w:p w14:paraId="26C49245" w14:textId="77777777" w:rsidR="002F6A71" w:rsidRDefault="00596C31">
      <w:pPr>
        <w:widowControl w:val="0"/>
        <w:numPr>
          <w:ilvl w:val="0"/>
          <w:numId w:val="1"/>
        </w:numPr>
        <w:spacing w:line="240" w:lineRule="auto"/>
        <w:ind w:hanging="3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3-D Laser Scanner </w:t>
      </w:r>
    </w:p>
    <w:p w14:paraId="5E2C26C0" w14:textId="77777777" w:rsidR="002F6A71" w:rsidRDefault="00596C31">
      <w:pPr>
        <w:widowControl w:val="0"/>
        <w:numPr>
          <w:ilvl w:val="0"/>
          <w:numId w:val="1"/>
        </w:numPr>
        <w:spacing w:line="240" w:lineRule="auto"/>
        <w:ind w:hanging="3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Fingerprint Analysis</w:t>
      </w:r>
    </w:p>
    <w:p w14:paraId="1DEB6658" w14:textId="3277DC3B" w:rsidR="00372010" w:rsidRDefault="00596C31" w:rsidP="00372010">
      <w:pPr>
        <w:widowControl w:val="0"/>
        <w:numPr>
          <w:ilvl w:val="0"/>
          <w:numId w:val="1"/>
        </w:numPr>
        <w:spacing w:line="240" w:lineRule="auto"/>
        <w:ind w:hanging="3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Bloodstain Analysis</w:t>
      </w:r>
    </w:p>
    <w:p w14:paraId="05FBBE45" w14:textId="0309C722" w:rsidR="0088086E" w:rsidRDefault="00FE2667" w:rsidP="00FE2667">
      <w:pPr>
        <w:widowControl w:val="0"/>
        <w:spacing w:line="240" w:lineRule="auto"/>
        <w:ind w:left="21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● </w:t>
      </w:r>
      <w:r w:rsidR="00493137">
        <w:rPr>
          <w:rFonts w:ascii="Times New Roman" w:eastAsia="Times New Roman" w:hAnsi="Times New Roman" w:cs="Times New Roman"/>
          <w:sz w:val="20"/>
          <w:szCs w:val="20"/>
        </w:rPr>
        <w:t xml:space="preserve">Efficiently packaged roughly 50 pieces of forensic evidence </w:t>
      </w:r>
      <w:r w:rsidR="00276F71">
        <w:rPr>
          <w:rFonts w:ascii="Times New Roman" w:eastAsia="Times New Roman" w:hAnsi="Times New Roman" w:cs="Times New Roman"/>
          <w:sz w:val="20"/>
          <w:szCs w:val="20"/>
        </w:rPr>
        <w:t xml:space="preserve">under little to no supervision </w:t>
      </w:r>
      <w:r w:rsidR="00493137">
        <w:rPr>
          <w:rFonts w:ascii="Times New Roman" w:eastAsia="Times New Roman" w:hAnsi="Times New Roman" w:cs="Times New Roman"/>
          <w:sz w:val="20"/>
          <w:szCs w:val="20"/>
        </w:rPr>
        <w:t>before entering the item information in the county’s evidence logging system.</w:t>
      </w:r>
    </w:p>
    <w:p w14:paraId="3B489D7F" w14:textId="7DF81EE8" w:rsidR="00FE2667" w:rsidRPr="00372010" w:rsidRDefault="0088086E" w:rsidP="00FE2667">
      <w:pPr>
        <w:widowControl w:val="0"/>
        <w:spacing w:line="240" w:lineRule="auto"/>
        <w:ind w:left="216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● Organized approximately 10 years’ worth of homicide cases, logging if they were still opened or closed</w:t>
      </w:r>
      <w:r w:rsidR="0049313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on a spreadsheet</w:t>
      </w:r>
      <w:r w:rsidR="003C4281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67B876AB" w14:textId="635379BD" w:rsidR="000943B2" w:rsidRPr="004832A4" w:rsidRDefault="004832A4" w:rsidP="009E05FD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24BA83B5" w14:textId="46959E7C" w:rsidR="004A29AB" w:rsidRPr="00967507" w:rsidRDefault="004A29AB" w:rsidP="004A29AB">
      <w:pPr>
        <w:widowControl w:val="0"/>
        <w:spacing w:line="240" w:lineRule="auto"/>
        <w:ind w:left="1440" w:hanging="1440"/>
        <w:rPr>
          <w:rFonts w:ascii="Times New Roman" w:eastAsia="Times New Roman" w:hAnsi="Times New Roman" w:cs="Times New Roman"/>
          <w:b/>
          <w:i/>
          <w:sz w:val="19"/>
          <w:szCs w:val="19"/>
        </w:rPr>
      </w:pPr>
      <w:r w:rsidRPr="00967507">
        <w:rPr>
          <w:rFonts w:ascii="Times New Roman" w:eastAsia="Times New Roman" w:hAnsi="Times New Roman" w:cs="Times New Roman"/>
          <w:b/>
          <w:sz w:val="19"/>
          <w:szCs w:val="19"/>
        </w:rPr>
        <w:t>HONORS:</w:t>
      </w:r>
      <w:r w:rsidRPr="00967507">
        <w:rPr>
          <w:rFonts w:ascii="Times New Roman" w:eastAsia="Times New Roman" w:hAnsi="Times New Roman" w:cs="Times New Roman"/>
          <w:b/>
          <w:sz w:val="19"/>
          <w:szCs w:val="19"/>
        </w:rPr>
        <w:tab/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Alpha Phi Sigma Honors Society </w:t>
      </w:r>
      <w:r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Dean's List </w:t>
      </w:r>
      <w:r w:rsidRPr="0073540A">
        <w:rPr>
          <w:rFonts w:ascii="Times New Roman" w:eastAsia="Times New Roman" w:hAnsi="Times New Roman" w:cs="Times New Roman"/>
          <w:sz w:val="18"/>
          <w:szCs w:val="18"/>
        </w:rPr>
        <w:t xml:space="preserve">(September 2014-May 2017) ● </w:t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>Secretary of the Criminal Justice Society</w:t>
      </w:r>
      <w:r w:rsidRPr="0073540A">
        <w:rPr>
          <w:rFonts w:ascii="Times New Roman" w:eastAsia="Times New Roman" w:hAnsi="Times New Roman" w:cs="Times New Roman"/>
          <w:sz w:val="18"/>
          <w:szCs w:val="18"/>
        </w:rPr>
        <w:t xml:space="preserve"> ● </w:t>
      </w:r>
      <w:r w:rsidRPr="0073540A">
        <w:rPr>
          <w:rFonts w:ascii="Times New Roman" w:eastAsia="Times New Roman" w:hAnsi="Times New Roman" w:cs="Times New Roman"/>
          <w:b/>
          <w:i/>
          <w:sz w:val="18"/>
          <w:szCs w:val="18"/>
        </w:rPr>
        <w:t xml:space="preserve">summa cum laude </w:t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honor recipient </w:t>
      </w:r>
      <w:r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Pr="0073540A">
        <w:rPr>
          <w:rFonts w:ascii="Times New Roman" w:eastAsia="Times New Roman" w:hAnsi="Times New Roman" w:cs="Times New Roman"/>
          <w:b/>
          <w:sz w:val="18"/>
          <w:szCs w:val="18"/>
        </w:rPr>
        <w:t>99.71 Law Enforcement Exam Score</w:t>
      </w:r>
      <w:r w:rsidRPr="00967507">
        <w:rPr>
          <w:rFonts w:ascii="Times New Roman" w:eastAsia="Times New Roman" w:hAnsi="Times New Roman" w:cs="Times New Roman"/>
          <w:b/>
          <w:sz w:val="19"/>
          <w:szCs w:val="19"/>
        </w:rPr>
        <w:t xml:space="preserve"> </w:t>
      </w:r>
    </w:p>
    <w:p w14:paraId="43C31469" w14:textId="58708C6B" w:rsidR="00AA5B04" w:rsidRPr="00967507" w:rsidRDefault="00AA5B04" w:rsidP="009E05FD">
      <w:pPr>
        <w:widowControl w:val="0"/>
        <w:spacing w:line="240" w:lineRule="auto"/>
        <w:rPr>
          <w:rFonts w:ascii="Times New Roman" w:eastAsia="Times New Roman" w:hAnsi="Times New Roman" w:cs="Times New Roman"/>
          <w:sz w:val="19"/>
          <w:szCs w:val="19"/>
        </w:rPr>
      </w:pPr>
    </w:p>
    <w:p w14:paraId="49220205" w14:textId="5435AE97" w:rsidR="00665768" w:rsidRPr="00967507" w:rsidRDefault="006910EA" w:rsidP="00967507">
      <w:pPr>
        <w:widowControl w:val="0"/>
        <w:spacing w:line="240" w:lineRule="auto"/>
        <w:ind w:left="1440" w:hanging="1440"/>
        <w:rPr>
          <w:rFonts w:ascii="Times New Roman" w:eastAsia="Times New Roman" w:hAnsi="Times New Roman" w:cs="Times New Roman"/>
          <w:b/>
          <w:sz w:val="19"/>
          <w:szCs w:val="19"/>
        </w:rPr>
      </w:pPr>
      <w:r w:rsidRPr="00967507">
        <w:rPr>
          <w:rFonts w:ascii="Times New Roman" w:eastAsia="Times New Roman" w:hAnsi="Times New Roman" w:cs="Times New Roman"/>
          <w:b/>
          <w:sz w:val="19"/>
          <w:szCs w:val="19"/>
        </w:rPr>
        <w:t>VOLUNTEER</w:t>
      </w:r>
      <w:r w:rsidR="0023493C" w:rsidRPr="00967507">
        <w:rPr>
          <w:rFonts w:ascii="Times New Roman" w:eastAsia="Times New Roman" w:hAnsi="Times New Roman" w:cs="Times New Roman"/>
          <w:b/>
          <w:sz w:val="19"/>
          <w:szCs w:val="19"/>
        </w:rPr>
        <w:tab/>
      </w:r>
      <w:r w:rsidR="0023493C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Buffalo City Mission </w:t>
      </w:r>
      <w:r w:rsidR="0023493C"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="0023493C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SPCA Phone-a-Thon </w:t>
      </w:r>
      <w:r w:rsidR="0023493C"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="001C0903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Adopt A Highway </w:t>
      </w:r>
      <w:r w:rsidR="001C0903"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="001C0903" w:rsidRPr="0073540A">
        <w:rPr>
          <w:rFonts w:ascii="Times New Roman" w:eastAsia="Times New Roman" w:hAnsi="Times New Roman" w:cs="Times New Roman"/>
          <w:b/>
          <w:sz w:val="18"/>
          <w:szCs w:val="18"/>
        </w:rPr>
        <w:t>David’s Dream and Believe Cancer Foundation</w:t>
      </w:r>
      <w:r w:rsidR="008C33F1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8C33F1" w:rsidRPr="0073540A">
        <w:rPr>
          <w:rFonts w:ascii="Times New Roman" w:eastAsia="Times New Roman" w:hAnsi="Times New Roman" w:cs="Times New Roman"/>
          <w:sz w:val="18"/>
          <w:szCs w:val="18"/>
        </w:rPr>
        <w:t xml:space="preserve">● </w:t>
      </w:r>
      <w:r w:rsidR="008C33F1" w:rsidRPr="0073540A">
        <w:rPr>
          <w:rFonts w:ascii="Times New Roman" w:eastAsia="Times New Roman" w:hAnsi="Times New Roman" w:cs="Times New Roman"/>
          <w:b/>
          <w:sz w:val="18"/>
          <w:szCs w:val="18"/>
        </w:rPr>
        <w:t xml:space="preserve">Staring Out to Sea </w:t>
      </w:r>
    </w:p>
    <w:sectPr w:rsidR="00665768" w:rsidRPr="0096750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B4FB9"/>
    <w:multiLevelType w:val="multilevel"/>
    <w:tmpl w:val="6F6E69F0"/>
    <w:lvl w:ilvl="0">
      <w:start w:val="1"/>
      <w:numFmt w:val="bullet"/>
      <w:lvlText w:val="●"/>
      <w:lvlJc w:val="left"/>
      <w:pPr>
        <w:ind w:left="1800" w:firstLine="2520"/>
      </w:pPr>
      <w:rPr>
        <w:u w:val="none"/>
      </w:rPr>
    </w:lvl>
    <w:lvl w:ilvl="1">
      <w:start w:val="1"/>
      <w:numFmt w:val="bullet"/>
      <w:lvlText w:val="○"/>
      <w:lvlJc w:val="left"/>
      <w:pPr>
        <w:ind w:left="2520" w:firstLine="3240"/>
      </w:pPr>
      <w:rPr>
        <w:u w:val="none"/>
      </w:rPr>
    </w:lvl>
    <w:lvl w:ilvl="2">
      <w:start w:val="1"/>
      <w:numFmt w:val="bullet"/>
      <w:lvlText w:val="■"/>
      <w:lvlJc w:val="left"/>
      <w:pPr>
        <w:ind w:left="3240" w:firstLine="3960"/>
      </w:pPr>
      <w:rPr>
        <w:u w:val="none"/>
      </w:rPr>
    </w:lvl>
    <w:lvl w:ilvl="3">
      <w:start w:val="1"/>
      <w:numFmt w:val="bullet"/>
      <w:lvlText w:val="●"/>
      <w:lvlJc w:val="left"/>
      <w:pPr>
        <w:ind w:left="3960" w:firstLine="4680"/>
      </w:pPr>
      <w:rPr>
        <w:u w:val="none"/>
      </w:rPr>
    </w:lvl>
    <w:lvl w:ilvl="4">
      <w:start w:val="1"/>
      <w:numFmt w:val="bullet"/>
      <w:lvlText w:val="○"/>
      <w:lvlJc w:val="left"/>
      <w:pPr>
        <w:ind w:left="4680" w:firstLine="5400"/>
      </w:pPr>
      <w:rPr>
        <w:u w:val="none"/>
      </w:rPr>
    </w:lvl>
    <w:lvl w:ilvl="5">
      <w:start w:val="1"/>
      <w:numFmt w:val="bullet"/>
      <w:lvlText w:val="■"/>
      <w:lvlJc w:val="left"/>
      <w:pPr>
        <w:ind w:left="5400" w:firstLine="6120"/>
      </w:pPr>
      <w:rPr>
        <w:u w:val="none"/>
      </w:rPr>
    </w:lvl>
    <w:lvl w:ilvl="6">
      <w:start w:val="1"/>
      <w:numFmt w:val="bullet"/>
      <w:lvlText w:val="●"/>
      <w:lvlJc w:val="left"/>
      <w:pPr>
        <w:ind w:left="6120" w:firstLine="6840"/>
      </w:pPr>
      <w:rPr>
        <w:u w:val="none"/>
      </w:rPr>
    </w:lvl>
    <w:lvl w:ilvl="7">
      <w:start w:val="1"/>
      <w:numFmt w:val="bullet"/>
      <w:lvlText w:val="○"/>
      <w:lvlJc w:val="left"/>
      <w:pPr>
        <w:ind w:left="6840" w:firstLine="7560"/>
      </w:pPr>
      <w:rPr>
        <w:u w:val="none"/>
      </w:rPr>
    </w:lvl>
    <w:lvl w:ilvl="8">
      <w:start w:val="1"/>
      <w:numFmt w:val="bullet"/>
      <w:lvlText w:val="■"/>
      <w:lvlJc w:val="left"/>
      <w:pPr>
        <w:ind w:left="7560" w:firstLine="8280"/>
      </w:pPr>
      <w:rPr>
        <w:u w:val="none"/>
      </w:rPr>
    </w:lvl>
  </w:abstractNum>
  <w:abstractNum w:abstractNumId="1" w15:restartNumberingAfterBreak="0">
    <w:nsid w:val="41E12835"/>
    <w:multiLevelType w:val="hybridMultilevel"/>
    <w:tmpl w:val="829040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09E7C80"/>
    <w:multiLevelType w:val="multilevel"/>
    <w:tmpl w:val="253E1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F62680"/>
    <w:multiLevelType w:val="multilevel"/>
    <w:tmpl w:val="73D42E68"/>
    <w:lvl w:ilvl="0">
      <w:start w:val="1"/>
      <w:numFmt w:val="bullet"/>
      <w:lvlText w:val="●"/>
      <w:lvlJc w:val="left"/>
      <w:pPr>
        <w:ind w:left="1800" w:firstLine="2520"/>
      </w:pPr>
      <w:rPr>
        <w:u w:val="none"/>
      </w:rPr>
    </w:lvl>
    <w:lvl w:ilvl="1">
      <w:start w:val="1"/>
      <w:numFmt w:val="bullet"/>
      <w:lvlText w:val="○"/>
      <w:lvlJc w:val="left"/>
      <w:pPr>
        <w:ind w:left="2520" w:firstLine="3240"/>
      </w:pPr>
      <w:rPr>
        <w:u w:val="none"/>
      </w:rPr>
    </w:lvl>
    <w:lvl w:ilvl="2">
      <w:start w:val="1"/>
      <w:numFmt w:val="bullet"/>
      <w:lvlText w:val="■"/>
      <w:lvlJc w:val="left"/>
      <w:pPr>
        <w:ind w:left="3240" w:firstLine="3960"/>
      </w:pPr>
      <w:rPr>
        <w:u w:val="none"/>
      </w:rPr>
    </w:lvl>
    <w:lvl w:ilvl="3">
      <w:start w:val="1"/>
      <w:numFmt w:val="bullet"/>
      <w:lvlText w:val="●"/>
      <w:lvlJc w:val="left"/>
      <w:pPr>
        <w:ind w:left="3960" w:firstLine="4680"/>
      </w:pPr>
      <w:rPr>
        <w:u w:val="none"/>
      </w:rPr>
    </w:lvl>
    <w:lvl w:ilvl="4">
      <w:start w:val="1"/>
      <w:numFmt w:val="bullet"/>
      <w:lvlText w:val="○"/>
      <w:lvlJc w:val="left"/>
      <w:pPr>
        <w:ind w:left="4680" w:firstLine="5400"/>
      </w:pPr>
      <w:rPr>
        <w:u w:val="none"/>
      </w:rPr>
    </w:lvl>
    <w:lvl w:ilvl="5">
      <w:start w:val="1"/>
      <w:numFmt w:val="bullet"/>
      <w:lvlText w:val="■"/>
      <w:lvlJc w:val="left"/>
      <w:pPr>
        <w:ind w:left="5400" w:firstLine="6120"/>
      </w:pPr>
      <w:rPr>
        <w:u w:val="none"/>
      </w:rPr>
    </w:lvl>
    <w:lvl w:ilvl="6">
      <w:start w:val="1"/>
      <w:numFmt w:val="bullet"/>
      <w:lvlText w:val="●"/>
      <w:lvlJc w:val="left"/>
      <w:pPr>
        <w:ind w:left="6120" w:firstLine="6840"/>
      </w:pPr>
      <w:rPr>
        <w:u w:val="none"/>
      </w:rPr>
    </w:lvl>
    <w:lvl w:ilvl="7">
      <w:start w:val="1"/>
      <w:numFmt w:val="bullet"/>
      <w:lvlText w:val="○"/>
      <w:lvlJc w:val="left"/>
      <w:pPr>
        <w:ind w:left="6840" w:firstLine="7560"/>
      </w:pPr>
      <w:rPr>
        <w:u w:val="none"/>
      </w:rPr>
    </w:lvl>
    <w:lvl w:ilvl="8">
      <w:start w:val="1"/>
      <w:numFmt w:val="bullet"/>
      <w:lvlText w:val="■"/>
      <w:lvlJc w:val="left"/>
      <w:pPr>
        <w:ind w:left="7560" w:firstLine="8280"/>
      </w:pPr>
      <w:rPr>
        <w:u w:val="none"/>
      </w:rPr>
    </w:lvl>
  </w:abstractNum>
  <w:abstractNum w:abstractNumId="4" w15:restartNumberingAfterBreak="0">
    <w:nsid w:val="65C7464F"/>
    <w:multiLevelType w:val="multilevel"/>
    <w:tmpl w:val="1414B6E6"/>
    <w:lvl w:ilvl="0">
      <w:start w:val="1"/>
      <w:numFmt w:val="decimal"/>
      <w:lvlText w:val="%1."/>
      <w:lvlJc w:val="left"/>
      <w:pPr>
        <w:ind w:left="2880" w:firstLine="3240"/>
      </w:pPr>
      <w:rPr>
        <w:u w:val="none"/>
      </w:rPr>
    </w:lvl>
    <w:lvl w:ilvl="1">
      <w:start w:val="1"/>
      <w:numFmt w:val="lowerLetter"/>
      <w:lvlText w:val="%2."/>
      <w:lvlJc w:val="left"/>
      <w:pPr>
        <w:ind w:left="3600" w:firstLine="3960"/>
      </w:pPr>
      <w:rPr>
        <w:u w:val="none"/>
      </w:rPr>
    </w:lvl>
    <w:lvl w:ilvl="2">
      <w:start w:val="1"/>
      <w:numFmt w:val="lowerRoman"/>
      <w:lvlText w:val="%3."/>
      <w:lvlJc w:val="right"/>
      <w:pPr>
        <w:ind w:left="4320" w:firstLine="4680"/>
      </w:pPr>
      <w:rPr>
        <w:u w:val="none"/>
      </w:rPr>
    </w:lvl>
    <w:lvl w:ilvl="3">
      <w:start w:val="1"/>
      <w:numFmt w:val="decimal"/>
      <w:lvlText w:val="%4."/>
      <w:lvlJc w:val="left"/>
      <w:pPr>
        <w:ind w:left="5040" w:firstLine="5400"/>
      </w:pPr>
      <w:rPr>
        <w:u w:val="none"/>
      </w:rPr>
    </w:lvl>
    <w:lvl w:ilvl="4">
      <w:start w:val="1"/>
      <w:numFmt w:val="lowerLetter"/>
      <w:lvlText w:val="%5."/>
      <w:lvlJc w:val="left"/>
      <w:pPr>
        <w:ind w:left="5760" w:firstLine="6120"/>
      </w:pPr>
      <w:rPr>
        <w:u w:val="none"/>
      </w:rPr>
    </w:lvl>
    <w:lvl w:ilvl="5">
      <w:start w:val="1"/>
      <w:numFmt w:val="lowerRoman"/>
      <w:lvlText w:val="%6."/>
      <w:lvlJc w:val="right"/>
      <w:pPr>
        <w:ind w:left="6480" w:firstLine="6840"/>
      </w:pPr>
      <w:rPr>
        <w:u w:val="none"/>
      </w:rPr>
    </w:lvl>
    <w:lvl w:ilvl="6">
      <w:start w:val="1"/>
      <w:numFmt w:val="decimal"/>
      <w:lvlText w:val="%7."/>
      <w:lvlJc w:val="left"/>
      <w:pPr>
        <w:ind w:left="7200" w:firstLine="7560"/>
      </w:pPr>
      <w:rPr>
        <w:u w:val="none"/>
      </w:rPr>
    </w:lvl>
    <w:lvl w:ilvl="7">
      <w:start w:val="1"/>
      <w:numFmt w:val="lowerLetter"/>
      <w:lvlText w:val="%8."/>
      <w:lvlJc w:val="left"/>
      <w:pPr>
        <w:ind w:left="7920" w:firstLine="8280"/>
      </w:pPr>
      <w:rPr>
        <w:u w:val="none"/>
      </w:rPr>
    </w:lvl>
    <w:lvl w:ilvl="8">
      <w:start w:val="1"/>
      <w:numFmt w:val="lowerRoman"/>
      <w:lvlText w:val="%9."/>
      <w:lvlJc w:val="right"/>
      <w:pPr>
        <w:ind w:left="8640" w:firstLine="9000"/>
      </w:pPr>
      <w:rPr>
        <w:u w:val="none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3NLe0sDAwMjQyMTdW0lEKTi0uzszPAykwqwUAx52F9SwAAAA="/>
  </w:docVars>
  <w:rsids>
    <w:rsidRoot w:val="002F6A71"/>
    <w:rsid w:val="00013644"/>
    <w:rsid w:val="00014991"/>
    <w:rsid w:val="000943B2"/>
    <w:rsid w:val="000A27D7"/>
    <w:rsid w:val="000B502D"/>
    <w:rsid w:val="000F6D7E"/>
    <w:rsid w:val="0014415A"/>
    <w:rsid w:val="001A3918"/>
    <w:rsid w:val="001A7795"/>
    <w:rsid w:val="001C0903"/>
    <w:rsid w:val="00206DAF"/>
    <w:rsid w:val="002222BE"/>
    <w:rsid w:val="0023493C"/>
    <w:rsid w:val="002359C1"/>
    <w:rsid w:val="00276F71"/>
    <w:rsid w:val="002D447B"/>
    <w:rsid w:val="002E1049"/>
    <w:rsid w:val="002F6A71"/>
    <w:rsid w:val="003142AE"/>
    <w:rsid w:val="00317849"/>
    <w:rsid w:val="00372010"/>
    <w:rsid w:val="00382939"/>
    <w:rsid w:val="003A78EF"/>
    <w:rsid w:val="003C4281"/>
    <w:rsid w:val="004069C1"/>
    <w:rsid w:val="004077D1"/>
    <w:rsid w:val="00437A5C"/>
    <w:rsid w:val="00451055"/>
    <w:rsid w:val="0045162D"/>
    <w:rsid w:val="00453226"/>
    <w:rsid w:val="004832A4"/>
    <w:rsid w:val="00493137"/>
    <w:rsid w:val="004A29AB"/>
    <w:rsid w:val="004D1A23"/>
    <w:rsid w:val="004D4A51"/>
    <w:rsid w:val="004D61AF"/>
    <w:rsid w:val="004F633C"/>
    <w:rsid w:val="00515258"/>
    <w:rsid w:val="00523659"/>
    <w:rsid w:val="0054437E"/>
    <w:rsid w:val="00545738"/>
    <w:rsid w:val="005572D9"/>
    <w:rsid w:val="00587DD0"/>
    <w:rsid w:val="00596C31"/>
    <w:rsid w:val="005A00FA"/>
    <w:rsid w:val="005A1149"/>
    <w:rsid w:val="005A4ABD"/>
    <w:rsid w:val="005C0504"/>
    <w:rsid w:val="005E2AB8"/>
    <w:rsid w:val="0066505E"/>
    <w:rsid w:val="00665768"/>
    <w:rsid w:val="006904B5"/>
    <w:rsid w:val="006910EA"/>
    <w:rsid w:val="00697CF0"/>
    <w:rsid w:val="006B40DC"/>
    <w:rsid w:val="006B5790"/>
    <w:rsid w:val="006C6A32"/>
    <w:rsid w:val="006D54C4"/>
    <w:rsid w:val="006E2000"/>
    <w:rsid w:val="006E5304"/>
    <w:rsid w:val="006F53D4"/>
    <w:rsid w:val="00702619"/>
    <w:rsid w:val="00705F8A"/>
    <w:rsid w:val="00723DCC"/>
    <w:rsid w:val="00725B86"/>
    <w:rsid w:val="0073540A"/>
    <w:rsid w:val="0077434D"/>
    <w:rsid w:val="007D0D21"/>
    <w:rsid w:val="007D5F2A"/>
    <w:rsid w:val="007F0254"/>
    <w:rsid w:val="00813A3B"/>
    <w:rsid w:val="0081554A"/>
    <w:rsid w:val="00836CB1"/>
    <w:rsid w:val="00837713"/>
    <w:rsid w:val="00861C8C"/>
    <w:rsid w:val="00876B44"/>
    <w:rsid w:val="0088086E"/>
    <w:rsid w:val="00893D21"/>
    <w:rsid w:val="008C33F1"/>
    <w:rsid w:val="008C7BC2"/>
    <w:rsid w:val="008F145E"/>
    <w:rsid w:val="00910CF6"/>
    <w:rsid w:val="009259AE"/>
    <w:rsid w:val="00926312"/>
    <w:rsid w:val="0093036D"/>
    <w:rsid w:val="0096116E"/>
    <w:rsid w:val="00967507"/>
    <w:rsid w:val="009B40EC"/>
    <w:rsid w:val="009E05FD"/>
    <w:rsid w:val="009F0F85"/>
    <w:rsid w:val="00A059F9"/>
    <w:rsid w:val="00A43AC1"/>
    <w:rsid w:val="00A84B51"/>
    <w:rsid w:val="00A97213"/>
    <w:rsid w:val="00AA1A04"/>
    <w:rsid w:val="00AA5B04"/>
    <w:rsid w:val="00AB52A5"/>
    <w:rsid w:val="00AC65B8"/>
    <w:rsid w:val="00AD38B6"/>
    <w:rsid w:val="00AD427C"/>
    <w:rsid w:val="00B06AB4"/>
    <w:rsid w:val="00B269C5"/>
    <w:rsid w:val="00BC7188"/>
    <w:rsid w:val="00C23D5A"/>
    <w:rsid w:val="00C31AF9"/>
    <w:rsid w:val="00C33B8D"/>
    <w:rsid w:val="00C43D41"/>
    <w:rsid w:val="00C641DC"/>
    <w:rsid w:val="00C82A6C"/>
    <w:rsid w:val="00C851AF"/>
    <w:rsid w:val="00C97194"/>
    <w:rsid w:val="00CC1611"/>
    <w:rsid w:val="00D06D7D"/>
    <w:rsid w:val="00D171FB"/>
    <w:rsid w:val="00D345AB"/>
    <w:rsid w:val="00D7658B"/>
    <w:rsid w:val="00DA4BA9"/>
    <w:rsid w:val="00DD2569"/>
    <w:rsid w:val="00DE1A05"/>
    <w:rsid w:val="00DE76AF"/>
    <w:rsid w:val="00E22A7E"/>
    <w:rsid w:val="00E45167"/>
    <w:rsid w:val="00E54F2A"/>
    <w:rsid w:val="00E72B2F"/>
    <w:rsid w:val="00EA11A4"/>
    <w:rsid w:val="00EC16D9"/>
    <w:rsid w:val="00EE7FB8"/>
    <w:rsid w:val="00F07AAD"/>
    <w:rsid w:val="00F6277E"/>
    <w:rsid w:val="00F7177B"/>
    <w:rsid w:val="00FE2667"/>
    <w:rsid w:val="00FE7393"/>
    <w:rsid w:val="00FF2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C2667"/>
  <w15:docId w15:val="{0029FFEA-1C57-4CC4-A93D-807D24D1D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31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31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72B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2B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2B2F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4D1A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9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elsey</cp:lastModifiedBy>
  <cp:revision>2</cp:revision>
  <cp:lastPrinted>2018-01-10T21:13:00Z</cp:lastPrinted>
  <dcterms:created xsi:type="dcterms:W3CDTF">2018-01-10T23:11:00Z</dcterms:created>
  <dcterms:modified xsi:type="dcterms:W3CDTF">2018-01-10T23:11:00Z</dcterms:modified>
</cp:coreProperties>
</file>